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4E9B65" w14:textId="68232278" w:rsidR="00A6295F" w:rsidRPr="004C293D" w:rsidRDefault="00630CF9" w:rsidP="00A6295F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4C293D">
        <w:rPr>
          <w:rFonts w:ascii="Times New Roman" w:hAnsi="Times New Roman" w:cs="Times New Roman"/>
          <w:b/>
          <w:bCs/>
          <w:sz w:val="32"/>
          <w:szCs w:val="32"/>
        </w:rPr>
        <w:t>3rd</w:t>
      </w:r>
      <w:r w:rsidR="00B50222" w:rsidRPr="004C293D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="00A6295F" w:rsidRPr="004C293D">
        <w:rPr>
          <w:rFonts w:ascii="Times New Roman" w:hAnsi="Times New Roman" w:cs="Times New Roman"/>
          <w:b/>
          <w:bCs/>
          <w:sz w:val="32"/>
          <w:szCs w:val="32"/>
        </w:rPr>
        <w:t>Software Engineering Homework</w:t>
      </w:r>
    </w:p>
    <w:p w14:paraId="4F3EE86F" w14:textId="59CCEB42" w:rsidR="00B50A2E" w:rsidRPr="005A6E67" w:rsidRDefault="00FA2CC2" w:rsidP="00B50A2E">
      <w:pPr>
        <w:pStyle w:val="a3"/>
        <w:numPr>
          <w:ilvl w:val="0"/>
          <w:numId w:val="2"/>
        </w:numPr>
        <w:rPr>
          <w:rFonts w:ascii="Times New Roman" w:hAnsi="Times New Roman" w:cs="Times New Roman"/>
          <w:color w:val="FF0000"/>
          <w:sz w:val="24"/>
          <w:szCs w:val="24"/>
        </w:rPr>
      </w:pPr>
      <w:r w:rsidRPr="005A6E67">
        <w:rPr>
          <w:rFonts w:ascii="Times New Roman" w:hAnsi="Times New Roman" w:cs="Times New Roman"/>
          <w:color w:val="FF0000"/>
          <w:sz w:val="24"/>
          <w:szCs w:val="24"/>
        </w:rPr>
        <w:t xml:space="preserve">Design </w:t>
      </w:r>
      <w:r w:rsidR="00C67CBB" w:rsidRPr="005A6E67">
        <w:rPr>
          <w:rFonts w:ascii="Times New Roman" w:hAnsi="Times New Roman" w:cs="Times New Roman" w:hint="eastAsia"/>
          <w:color w:val="FF0000"/>
          <w:sz w:val="24"/>
          <w:szCs w:val="24"/>
        </w:rPr>
        <w:t>one</w:t>
      </w:r>
      <w:r w:rsidRPr="005A6E67">
        <w:rPr>
          <w:rFonts w:ascii="Times New Roman" w:hAnsi="Times New Roman" w:cs="Times New Roman"/>
          <w:color w:val="FF0000"/>
          <w:sz w:val="24"/>
          <w:szCs w:val="24"/>
        </w:rPr>
        <w:t xml:space="preserve"> unit test</w:t>
      </w:r>
      <w:r w:rsidR="003C07F3" w:rsidRPr="005A6E67">
        <w:rPr>
          <w:rFonts w:ascii="Times New Roman" w:hAnsi="Times New Roman" w:cs="Times New Roman"/>
          <w:color w:val="FF0000"/>
          <w:sz w:val="24"/>
          <w:szCs w:val="24"/>
        </w:rPr>
        <w:t xml:space="preserve"> in order to </w:t>
      </w:r>
      <w:r w:rsidR="00F20D93" w:rsidRPr="005A6E67">
        <w:rPr>
          <w:rFonts w:ascii="Times New Roman" w:hAnsi="Times New Roman" w:cs="Times New Roman"/>
          <w:color w:val="FF0000"/>
          <w:sz w:val="24"/>
          <w:szCs w:val="24"/>
        </w:rPr>
        <w:t xml:space="preserve">automatically </w:t>
      </w:r>
      <w:r w:rsidR="003C07F3" w:rsidRPr="005A6E67">
        <w:rPr>
          <w:rFonts w:ascii="Times New Roman" w:hAnsi="Times New Roman" w:cs="Times New Roman"/>
          <w:color w:val="FF0000"/>
          <w:sz w:val="24"/>
          <w:szCs w:val="24"/>
        </w:rPr>
        <w:t xml:space="preserve">test the correctness of the </w:t>
      </w:r>
      <w:r w:rsidR="003C07F3" w:rsidRPr="00C11805">
        <w:rPr>
          <w:rFonts w:ascii="Times New Roman" w:hAnsi="Times New Roman" w:cs="Times New Roman"/>
          <w:b/>
          <w:bCs/>
          <w:color w:val="FF0000"/>
          <w:sz w:val="24"/>
          <w:szCs w:val="24"/>
        </w:rPr>
        <w:t>functions/classes</w:t>
      </w:r>
      <w:r w:rsidR="00060186" w:rsidRPr="005A6E67">
        <w:rPr>
          <w:rFonts w:ascii="Times New Roman" w:hAnsi="Times New Roman" w:cs="Times New Roman"/>
          <w:color w:val="FF0000"/>
          <w:sz w:val="24"/>
          <w:szCs w:val="24"/>
        </w:rPr>
        <w:t xml:space="preserve"> in your software</w:t>
      </w:r>
      <w:r w:rsidR="002678A3" w:rsidRPr="004C293D">
        <w:rPr>
          <w:rFonts w:ascii="Times New Roman" w:hAnsi="Times New Roman" w:cs="Times New Roman"/>
          <w:sz w:val="24"/>
          <w:szCs w:val="24"/>
        </w:rPr>
        <w:t>.</w:t>
      </w:r>
      <w:r w:rsidR="00F10BA6" w:rsidRPr="005A6E67">
        <w:rPr>
          <w:rFonts w:ascii="Times New Roman" w:hAnsi="Times New Roman" w:cs="Times New Roman"/>
          <w:color w:val="FF0000"/>
          <w:sz w:val="24"/>
          <w:szCs w:val="24"/>
        </w:rPr>
        <w:t xml:space="preserve"> Note that you need to write code to </w:t>
      </w:r>
      <w:r w:rsidR="00BA55BC" w:rsidRPr="005A6E67">
        <w:rPr>
          <w:rFonts w:ascii="Times New Roman" w:hAnsi="Times New Roman" w:cs="Times New Roman"/>
          <w:color w:val="FF0000"/>
          <w:sz w:val="24"/>
          <w:szCs w:val="24"/>
        </w:rPr>
        <w:t>implement</w:t>
      </w:r>
      <w:r w:rsidR="00AB7589" w:rsidRPr="005A6E67">
        <w:rPr>
          <w:rFonts w:ascii="Times New Roman" w:hAnsi="Times New Roman" w:cs="Times New Roman"/>
          <w:color w:val="FF0000"/>
          <w:sz w:val="24"/>
          <w:szCs w:val="24"/>
        </w:rPr>
        <w:t xml:space="preserve"> the</w:t>
      </w:r>
      <w:r w:rsidR="00BA55BC" w:rsidRPr="005A6E67">
        <w:rPr>
          <w:rFonts w:ascii="Times New Roman" w:hAnsi="Times New Roman" w:cs="Times New Roman"/>
          <w:color w:val="FF0000"/>
          <w:sz w:val="24"/>
          <w:szCs w:val="24"/>
        </w:rPr>
        <w:t xml:space="preserve"> unit test.</w:t>
      </w:r>
    </w:p>
    <w:p w14:paraId="6B445445" w14:textId="0CB1E1EF" w:rsidR="00725CD7" w:rsidRPr="004C293D" w:rsidRDefault="00725CD7" w:rsidP="00F87ACE">
      <w:pPr>
        <w:pStyle w:val="a3"/>
        <w:ind w:left="360"/>
        <w:rPr>
          <w:rFonts w:ascii="Times New Roman" w:hAnsi="Times New Roman" w:cs="Times New Roman"/>
          <w:sz w:val="24"/>
          <w:szCs w:val="24"/>
        </w:rPr>
      </w:pPr>
    </w:p>
    <w:p w14:paraId="58D4FF72" w14:textId="7DEFE873" w:rsidR="00F87ACE" w:rsidRPr="004C293D" w:rsidRDefault="00347DBF" w:rsidP="00F87ACE">
      <w:pPr>
        <w:pStyle w:val="a3"/>
        <w:ind w:left="360"/>
        <w:rPr>
          <w:rFonts w:ascii="Times New Roman" w:hAnsi="Times New Roman" w:cs="Times New Roman"/>
          <w:sz w:val="24"/>
          <w:szCs w:val="24"/>
        </w:rPr>
      </w:pPr>
      <w:r w:rsidRPr="004C293D">
        <w:rPr>
          <w:rFonts w:ascii="Times New Roman" w:hAnsi="Times New Roman" w:cs="Times New Roman"/>
          <w:sz w:val="24"/>
          <w:szCs w:val="24"/>
        </w:rPr>
        <w:t>The table below is an</w:t>
      </w:r>
      <w:r w:rsidR="00F87ACE" w:rsidRPr="004C293D">
        <w:rPr>
          <w:rFonts w:ascii="Times New Roman" w:hAnsi="Times New Roman" w:cs="Times New Roman"/>
          <w:sz w:val="24"/>
          <w:szCs w:val="24"/>
        </w:rPr>
        <w:t xml:space="preserve"> example</w:t>
      </w:r>
      <w:r w:rsidRPr="004C293D">
        <w:rPr>
          <w:rFonts w:ascii="Times New Roman" w:hAnsi="Times New Roman" w:cs="Times New Roman"/>
          <w:sz w:val="24"/>
          <w:szCs w:val="24"/>
        </w:rPr>
        <w:t xml:space="preserve"> of </w:t>
      </w:r>
      <w:r w:rsidR="0083493E" w:rsidRPr="004C293D">
        <w:rPr>
          <w:rFonts w:ascii="Times New Roman" w:hAnsi="Times New Roman" w:cs="Times New Roman"/>
          <w:sz w:val="24"/>
          <w:szCs w:val="24"/>
        </w:rPr>
        <w:t>unit test</w:t>
      </w:r>
      <w:r w:rsidR="00C61393">
        <w:rPr>
          <w:rFonts w:ascii="Times New Roman" w:hAnsi="Times New Roman" w:cs="Times New Roman"/>
          <w:sz w:val="24"/>
          <w:szCs w:val="24"/>
        </w:rPr>
        <w:t>ing</w:t>
      </w:r>
      <w:r w:rsidR="0083493E" w:rsidRPr="004C293D">
        <w:rPr>
          <w:rFonts w:ascii="Times New Roman" w:hAnsi="Times New Roman" w:cs="Times New Roman"/>
          <w:sz w:val="24"/>
          <w:szCs w:val="24"/>
        </w:rPr>
        <w:t xml:space="preserve"> for Integer </w:t>
      </w:r>
      <w:r w:rsidRPr="004C293D">
        <w:rPr>
          <w:rFonts w:ascii="Times New Roman" w:hAnsi="Times New Roman" w:cs="Times New Roman"/>
          <w:sz w:val="24"/>
          <w:szCs w:val="24"/>
        </w:rPr>
        <w:t>Adder</w:t>
      </w:r>
      <w:r w:rsidR="00C76329" w:rsidRPr="004C293D">
        <w:rPr>
          <w:rFonts w:ascii="Times New Roman" w:hAnsi="Times New Roman" w:cs="Times New Roman"/>
          <w:sz w:val="24"/>
          <w:szCs w:val="24"/>
        </w:rPr>
        <w:t>,</w:t>
      </w:r>
      <w:r w:rsidR="003E0EC5">
        <w:rPr>
          <w:rFonts w:ascii="Times New Roman" w:hAnsi="Times New Roman" w:cs="Times New Roman"/>
          <w:sz w:val="24"/>
          <w:szCs w:val="24"/>
        </w:rPr>
        <w:t xml:space="preserve"> </w:t>
      </w:r>
      <w:r w:rsidR="00C76329" w:rsidRPr="004C293D">
        <w:rPr>
          <w:rFonts w:ascii="Times New Roman" w:hAnsi="Times New Roman" w:cs="Times New Roman"/>
          <w:sz w:val="24"/>
          <w:szCs w:val="24"/>
        </w:rPr>
        <w:t>which only supports the add operation of integers.</w:t>
      </w:r>
    </w:p>
    <w:tbl>
      <w:tblPr>
        <w:tblStyle w:val="a7"/>
        <w:tblW w:w="0" w:type="auto"/>
        <w:tblInd w:w="360" w:type="dxa"/>
        <w:tblLook w:val="04A0" w:firstRow="1" w:lastRow="0" w:firstColumn="1" w:lastColumn="0" w:noHBand="0" w:noVBand="1"/>
      </w:tblPr>
      <w:tblGrid>
        <w:gridCol w:w="4143"/>
        <w:gridCol w:w="4127"/>
      </w:tblGrid>
      <w:tr w:rsidR="00F87ACE" w:rsidRPr="004C293D" w14:paraId="1027B3DB" w14:textId="77777777" w:rsidTr="00B70C48">
        <w:tc>
          <w:tcPr>
            <w:tcW w:w="4143" w:type="dxa"/>
          </w:tcPr>
          <w:p w14:paraId="0E0236D7" w14:textId="2706510D" w:rsidR="00F87ACE" w:rsidRPr="004C293D" w:rsidRDefault="00F87ACE" w:rsidP="00F87ACE">
            <w:pPr>
              <w:pStyle w:val="a3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C293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</w:t>
            </w:r>
            <w:r w:rsidR="004C293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string)</w:t>
            </w:r>
          </w:p>
        </w:tc>
        <w:tc>
          <w:tcPr>
            <w:tcW w:w="4127" w:type="dxa"/>
          </w:tcPr>
          <w:p w14:paraId="05FE8457" w14:textId="731040AD" w:rsidR="00F87ACE" w:rsidRPr="004C293D" w:rsidRDefault="00F87ACE" w:rsidP="00F87ACE">
            <w:pPr>
              <w:pStyle w:val="a3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C293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</w:t>
            </w:r>
            <w:r w:rsidR="004C293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string)</w:t>
            </w:r>
          </w:p>
        </w:tc>
      </w:tr>
      <w:tr w:rsidR="002511EC" w:rsidRPr="004C293D" w14:paraId="13A2B084" w14:textId="77777777" w:rsidTr="00B70C48">
        <w:tc>
          <w:tcPr>
            <w:tcW w:w="4143" w:type="dxa"/>
          </w:tcPr>
          <w:p w14:paraId="5E2B9F84" w14:textId="33820772" w:rsidR="002511EC" w:rsidRPr="002511EC" w:rsidRDefault="002511EC" w:rsidP="002511EC">
            <w:pPr>
              <w:pStyle w:val="a3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11EC">
              <w:rPr>
                <w:rFonts w:ascii="Times New Roman" w:hAnsi="Times New Roman" w:cs="Times New Roman"/>
                <w:sz w:val="24"/>
                <w:szCs w:val="24"/>
              </w:rPr>
              <w:t>11 23</w:t>
            </w:r>
          </w:p>
        </w:tc>
        <w:tc>
          <w:tcPr>
            <w:tcW w:w="4127" w:type="dxa"/>
          </w:tcPr>
          <w:p w14:paraId="4A936551" w14:textId="3175C9C4" w:rsidR="002511EC" w:rsidRPr="004C293D" w:rsidRDefault="002511EC" w:rsidP="002511EC">
            <w:pPr>
              <w:pStyle w:val="a3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293D">
              <w:rPr>
                <w:rFonts w:ascii="Times New Roman" w:hAnsi="Times New Roman" w:cs="Times New Roman"/>
                <w:sz w:val="24"/>
                <w:szCs w:val="24"/>
              </w:rPr>
              <w:t>34</w:t>
            </w:r>
          </w:p>
        </w:tc>
      </w:tr>
      <w:tr w:rsidR="002511EC" w:rsidRPr="004C293D" w14:paraId="057D2904" w14:textId="77777777" w:rsidTr="00B70C48">
        <w:tc>
          <w:tcPr>
            <w:tcW w:w="4143" w:type="dxa"/>
          </w:tcPr>
          <w:p w14:paraId="635A747E" w14:textId="0F9062D7" w:rsidR="002511EC" w:rsidRPr="002511EC" w:rsidRDefault="002511EC" w:rsidP="002511EC">
            <w:pPr>
              <w:pStyle w:val="a3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11EC">
              <w:rPr>
                <w:rFonts w:ascii="Times New Roman" w:hAnsi="Times New Roman" w:cs="Times New Roman"/>
                <w:sz w:val="24"/>
                <w:szCs w:val="24"/>
              </w:rPr>
              <w:t>15 -85</w:t>
            </w:r>
          </w:p>
        </w:tc>
        <w:tc>
          <w:tcPr>
            <w:tcW w:w="4127" w:type="dxa"/>
          </w:tcPr>
          <w:p w14:paraId="2033FCFD" w14:textId="7B51507D" w:rsidR="002511EC" w:rsidRPr="004C293D" w:rsidRDefault="002511EC" w:rsidP="002511EC">
            <w:pPr>
              <w:pStyle w:val="a3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293D">
              <w:rPr>
                <w:rFonts w:ascii="Times New Roman" w:hAnsi="Times New Roman" w:cs="Times New Roman"/>
                <w:sz w:val="24"/>
                <w:szCs w:val="24"/>
              </w:rPr>
              <w:t>-70</w:t>
            </w:r>
          </w:p>
        </w:tc>
      </w:tr>
      <w:tr w:rsidR="002511EC" w:rsidRPr="004C293D" w14:paraId="6A0FD185" w14:textId="77777777" w:rsidTr="00B70C48">
        <w:tc>
          <w:tcPr>
            <w:tcW w:w="4143" w:type="dxa"/>
          </w:tcPr>
          <w:p w14:paraId="2D9B2D49" w14:textId="15A5A470" w:rsidR="002511EC" w:rsidRPr="002511EC" w:rsidRDefault="002511EC" w:rsidP="002511EC">
            <w:pPr>
              <w:pStyle w:val="a3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11EC">
              <w:rPr>
                <w:rFonts w:ascii="Times New Roman" w:hAnsi="Times New Roman" w:cs="Times New Roman"/>
                <w:sz w:val="24"/>
                <w:szCs w:val="24"/>
              </w:rPr>
              <w:t>-13 -46</w:t>
            </w:r>
          </w:p>
        </w:tc>
        <w:tc>
          <w:tcPr>
            <w:tcW w:w="4127" w:type="dxa"/>
          </w:tcPr>
          <w:p w14:paraId="35251127" w14:textId="3782EA21" w:rsidR="002511EC" w:rsidRPr="004C293D" w:rsidRDefault="002511EC" w:rsidP="002511EC">
            <w:pPr>
              <w:pStyle w:val="a3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293D">
              <w:rPr>
                <w:rFonts w:ascii="Times New Roman" w:hAnsi="Times New Roman" w:cs="Times New Roman"/>
                <w:sz w:val="24"/>
                <w:szCs w:val="24"/>
              </w:rPr>
              <w:t>-59</w:t>
            </w:r>
          </w:p>
        </w:tc>
      </w:tr>
      <w:tr w:rsidR="002511EC" w:rsidRPr="004C293D" w14:paraId="63B3C237" w14:textId="77777777" w:rsidTr="00B70C48">
        <w:tc>
          <w:tcPr>
            <w:tcW w:w="4143" w:type="dxa"/>
          </w:tcPr>
          <w:p w14:paraId="7BE5B8AC" w14:textId="7E8BBC4D" w:rsidR="002511EC" w:rsidRPr="002511EC" w:rsidRDefault="002511EC" w:rsidP="002511EC">
            <w:pPr>
              <w:pStyle w:val="a3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11EC">
              <w:rPr>
                <w:rFonts w:ascii="Times New Roman" w:hAnsi="Times New Roman" w:cs="Times New Roman"/>
                <w:sz w:val="24"/>
                <w:szCs w:val="24"/>
              </w:rPr>
              <w:t>-47 32</w:t>
            </w:r>
          </w:p>
        </w:tc>
        <w:tc>
          <w:tcPr>
            <w:tcW w:w="4127" w:type="dxa"/>
          </w:tcPr>
          <w:p w14:paraId="36EAAB20" w14:textId="65A7A2D3" w:rsidR="002511EC" w:rsidRPr="004C293D" w:rsidRDefault="002511EC" w:rsidP="002511EC">
            <w:pPr>
              <w:pStyle w:val="a3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293D">
              <w:rPr>
                <w:rFonts w:ascii="Times New Roman" w:hAnsi="Times New Roman" w:cs="Times New Roman"/>
                <w:sz w:val="24"/>
                <w:szCs w:val="24"/>
              </w:rPr>
              <w:t>-15</w:t>
            </w:r>
          </w:p>
        </w:tc>
      </w:tr>
      <w:tr w:rsidR="002511EC" w:rsidRPr="004C293D" w14:paraId="5950A3D8" w14:textId="77777777" w:rsidTr="00B70C48">
        <w:tc>
          <w:tcPr>
            <w:tcW w:w="4143" w:type="dxa"/>
          </w:tcPr>
          <w:p w14:paraId="022E9EC9" w14:textId="5EAC28BC" w:rsidR="002511EC" w:rsidRPr="002511EC" w:rsidRDefault="002511EC" w:rsidP="002511EC">
            <w:pPr>
              <w:pStyle w:val="a3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11EC">
              <w:rPr>
                <w:rFonts w:ascii="Times New Roman" w:hAnsi="Times New Roman" w:cs="Times New Roman"/>
                <w:sz w:val="24"/>
                <w:szCs w:val="24"/>
              </w:rPr>
              <w:t>0 0</w:t>
            </w:r>
          </w:p>
        </w:tc>
        <w:tc>
          <w:tcPr>
            <w:tcW w:w="4127" w:type="dxa"/>
          </w:tcPr>
          <w:p w14:paraId="518E4096" w14:textId="0A6882BC" w:rsidR="002511EC" w:rsidRPr="004C293D" w:rsidRDefault="002511EC" w:rsidP="002511EC">
            <w:pPr>
              <w:pStyle w:val="a3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293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2511EC" w:rsidRPr="004C293D" w14:paraId="2FD75FAB" w14:textId="77777777" w:rsidTr="00B70C48">
        <w:tc>
          <w:tcPr>
            <w:tcW w:w="4143" w:type="dxa"/>
          </w:tcPr>
          <w:p w14:paraId="05AA6ECA" w14:textId="58487299" w:rsidR="002511EC" w:rsidRPr="002511EC" w:rsidRDefault="002511EC" w:rsidP="002511EC">
            <w:pPr>
              <w:pStyle w:val="a3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11EC">
              <w:rPr>
                <w:rFonts w:ascii="Times New Roman" w:hAnsi="Times New Roman" w:cs="Times New Roman"/>
                <w:sz w:val="24"/>
                <w:szCs w:val="24"/>
              </w:rPr>
              <w:t>2147483650 1</w:t>
            </w:r>
          </w:p>
        </w:tc>
        <w:tc>
          <w:tcPr>
            <w:tcW w:w="4127" w:type="dxa"/>
          </w:tcPr>
          <w:p w14:paraId="7668DC46" w14:textId="4140EBE9" w:rsidR="002511EC" w:rsidRPr="004C293D" w:rsidRDefault="002511EC" w:rsidP="002511EC">
            <w:pPr>
              <w:pStyle w:val="a3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nt_overflow</w:t>
            </w:r>
            <w:proofErr w:type="spellEnd"/>
          </w:p>
        </w:tc>
      </w:tr>
      <w:tr w:rsidR="002511EC" w:rsidRPr="004C293D" w14:paraId="116562EF" w14:textId="77777777" w:rsidTr="00B70C48">
        <w:tc>
          <w:tcPr>
            <w:tcW w:w="4143" w:type="dxa"/>
          </w:tcPr>
          <w:p w14:paraId="375137D6" w14:textId="24DF494F" w:rsidR="002511EC" w:rsidRPr="002511EC" w:rsidRDefault="002511EC" w:rsidP="002511EC">
            <w:pPr>
              <w:pStyle w:val="a3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11EC">
              <w:rPr>
                <w:rFonts w:ascii="Times New Roman" w:hAnsi="Times New Roman" w:cs="Times New Roman"/>
                <w:sz w:val="24"/>
                <w:szCs w:val="24"/>
              </w:rPr>
              <w:t>-2147483650 -1</w:t>
            </w:r>
          </w:p>
        </w:tc>
        <w:tc>
          <w:tcPr>
            <w:tcW w:w="4127" w:type="dxa"/>
          </w:tcPr>
          <w:p w14:paraId="41D7DDD1" w14:textId="1676D352" w:rsidR="002511EC" w:rsidRDefault="002511EC" w:rsidP="002511EC">
            <w:pPr>
              <w:pStyle w:val="a3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nt_overflow</w:t>
            </w:r>
            <w:proofErr w:type="spellEnd"/>
          </w:p>
        </w:tc>
      </w:tr>
      <w:tr w:rsidR="002511EC" w:rsidRPr="004C293D" w14:paraId="3A75349E" w14:textId="77777777" w:rsidTr="00B70C48">
        <w:tc>
          <w:tcPr>
            <w:tcW w:w="4143" w:type="dxa"/>
          </w:tcPr>
          <w:p w14:paraId="4CFB133F" w14:textId="5E131BF6" w:rsidR="002511EC" w:rsidRPr="002511EC" w:rsidRDefault="002511EC" w:rsidP="002511EC">
            <w:pPr>
              <w:pStyle w:val="a3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11EC">
              <w:rPr>
                <w:rFonts w:ascii="Times New Roman" w:hAnsi="Times New Roman" w:cs="Times New Roman"/>
                <w:sz w:val="24"/>
                <w:szCs w:val="24"/>
              </w:rPr>
              <w:t>2147483647 2</w:t>
            </w:r>
          </w:p>
        </w:tc>
        <w:tc>
          <w:tcPr>
            <w:tcW w:w="4127" w:type="dxa"/>
          </w:tcPr>
          <w:p w14:paraId="571E24C3" w14:textId="6DB0EDCE" w:rsidR="002511EC" w:rsidRDefault="002511EC" w:rsidP="002511EC">
            <w:pPr>
              <w:pStyle w:val="a3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nt_overflow</w:t>
            </w:r>
            <w:proofErr w:type="spellEnd"/>
          </w:p>
        </w:tc>
      </w:tr>
      <w:tr w:rsidR="002511EC" w:rsidRPr="004C293D" w14:paraId="5E5604BA" w14:textId="77777777" w:rsidTr="00B70C48">
        <w:tc>
          <w:tcPr>
            <w:tcW w:w="4143" w:type="dxa"/>
          </w:tcPr>
          <w:p w14:paraId="747DEEDF" w14:textId="7D624CB6" w:rsidR="002511EC" w:rsidRPr="002511EC" w:rsidRDefault="002511EC" w:rsidP="002511EC">
            <w:pPr>
              <w:pStyle w:val="a3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11EC">
              <w:rPr>
                <w:rFonts w:ascii="Times New Roman" w:hAnsi="Times New Roman" w:cs="Times New Roman"/>
                <w:sz w:val="24"/>
                <w:szCs w:val="24"/>
              </w:rPr>
              <w:t>-2147483648 -2</w:t>
            </w:r>
          </w:p>
        </w:tc>
        <w:tc>
          <w:tcPr>
            <w:tcW w:w="4127" w:type="dxa"/>
          </w:tcPr>
          <w:p w14:paraId="1E41D35B" w14:textId="2473640F" w:rsidR="002511EC" w:rsidRPr="004C293D" w:rsidRDefault="002511EC" w:rsidP="002511EC">
            <w:pPr>
              <w:pStyle w:val="a3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nt_overflow</w:t>
            </w:r>
            <w:proofErr w:type="spellEnd"/>
          </w:p>
        </w:tc>
      </w:tr>
      <w:tr w:rsidR="002511EC" w:rsidRPr="004C293D" w14:paraId="20320A38" w14:textId="77777777" w:rsidTr="00B70C48">
        <w:tc>
          <w:tcPr>
            <w:tcW w:w="4143" w:type="dxa"/>
          </w:tcPr>
          <w:p w14:paraId="724B2CD2" w14:textId="2AE3FB7D" w:rsidR="002511EC" w:rsidRPr="002511EC" w:rsidRDefault="002511EC" w:rsidP="002511EC">
            <w:pPr>
              <w:pStyle w:val="a3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11EC">
              <w:rPr>
                <w:rFonts w:ascii="Times New Roman" w:hAnsi="Times New Roman" w:cs="Times New Roman"/>
                <w:sz w:val="24"/>
                <w:szCs w:val="24"/>
              </w:rPr>
              <w:t>&amp; 8</w:t>
            </w:r>
          </w:p>
        </w:tc>
        <w:tc>
          <w:tcPr>
            <w:tcW w:w="4127" w:type="dxa"/>
          </w:tcPr>
          <w:p w14:paraId="4903571F" w14:textId="01ECDDE9" w:rsidR="002511EC" w:rsidRPr="004C293D" w:rsidRDefault="002511EC" w:rsidP="002511EC">
            <w:pPr>
              <w:pStyle w:val="a3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llegal_character</w:t>
            </w:r>
            <w:proofErr w:type="spellEnd"/>
          </w:p>
        </w:tc>
      </w:tr>
      <w:tr w:rsidR="002511EC" w:rsidRPr="004C293D" w14:paraId="6727CA98" w14:textId="77777777" w:rsidTr="00B70C48">
        <w:tc>
          <w:tcPr>
            <w:tcW w:w="4143" w:type="dxa"/>
          </w:tcPr>
          <w:p w14:paraId="684FF594" w14:textId="62E0B7C3" w:rsidR="002511EC" w:rsidRPr="002511EC" w:rsidRDefault="002511EC" w:rsidP="002511EC">
            <w:pPr>
              <w:pStyle w:val="a3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11EC">
              <w:rPr>
                <w:rFonts w:ascii="Times New Roman" w:hAnsi="Times New Roman" w:cs="Times New Roman"/>
                <w:sz w:val="24"/>
                <w:szCs w:val="24"/>
              </w:rPr>
              <w:t>12 *</w:t>
            </w:r>
          </w:p>
        </w:tc>
        <w:tc>
          <w:tcPr>
            <w:tcW w:w="4127" w:type="dxa"/>
          </w:tcPr>
          <w:p w14:paraId="5E8D2095" w14:textId="3ABAB413" w:rsidR="002511EC" w:rsidRPr="004C293D" w:rsidRDefault="002511EC" w:rsidP="002511EC">
            <w:pPr>
              <w:pStyle w:val="a3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llegal_character</w:t>
            </w:r>
            <w:proofErr w:type="spellEnd"/>
          </w:p>
        </w:tc>
      </w:tr>
      <w:tr w:rsidR="002511EC" w:rsidRPr="004C293D" w14:paraId="550E00CF" w14:textId="77777777" w:rsidTr="00B70C48">
        <w:tc>
          <w:tcPr>
            <w:tcW w:w="4143" w:type="dxa"/>
          </w:tcPr>
          <w:p w14:paraId="41DBE852" w14:textId="4F9F8497" w:rsidR="002511EC" w:rsidRPr="002511EC" w:rsidRDefault="002511EC" w:rsidP="002511EC">
            <w:pPr>
              <w:pStyle w:val="a3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11EC">
              <w:rPr>
                <w:rFonts w:ascii="Times New Roman" w:hAnsi="Times New Roman" w:cs="Times New Roman"/>
                <w:sz w:val="24"/>
                <w:szCs w:val="24"/>
              </w:rPr>
              <w:t>b %</w:t>
            </w:r>
          </w:p>
        </w:tc>
        <w:tc>
          <w:tcPr>
            <w:tcW w:w="4127" w:type="dxa"/>
          </w:tcPr>
          <w:p w14:paraId="2C6C6290" w14:textId="219991F3" w:rsidR="002511EC" w:rsidRPr="004C293D" w:rsidRDefault="002511EC" w:rsidP="002511EC">
            <w:pPr>
              <w:pStyle w:val="a3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llegal_character</w:t>
            </w:r>
            <w:proofErr w:type="spellEnd"/>
          </w:p>
        </w:tc>
      </w:tr>
      <w:tr w:rsidR="002511EC" w:rsidRPr="004C293D" w14:paraId="5E875C2E" w14:textId="77777777" w:rsidTr="00B70C48">
        <w:tc>
          <w:tcPr>
            <w:tcW w:w="4143" w:type="dxa"/>
          </w:tcPr>
          <w:p w14:paraId="43D253B5" w14:textId="0226B9D4" w:rsidR="002511EC" w:rsidRPr="002511EC" w:rsidRDefault="002511EC" w:rsidP="002511EC">
            <w:pPr>
              <w:pStyle w:val="a3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11EC">
              <w:rPr>
                <w:rFonts w:ascii="Times New Roman" w:hAnsi="Times New Roman" w:cs="Times New Roman"/>
                <w:sz w:val="24"/>
                <w:szCs w:val="24"/>
              </w:rPr>
              <w:t>1 4.5</w:t>
            </w:r>
          </w:p>
        </w:tc>
        <w:tc>
          <w:tcPr>
            <w:tcW w:w="4127" w:type="dxa"/>
          </w:tcPr>
          <w:p w14:paraId="76E23139" w14:textId="229B7CCA" w:rsidR="002511EC" w:rsidRDefault="002511EC" w:rsidP="002511EC">
            <w:pPr>
              <w:pStyle w:val="a3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llegal_number</w:t>
            </w:r>
            <w:proofErr w:type="spellEnd"/>
          </w:p>
        </w:tc>
      </w:tr>
      <w:tr w:rsidR="002511EC" w:rsidRPr="004C293D" w14:paraId="38ADCCB7" w14:textId="77777777" w:rsidTr="00B70C48">
        <w:tc>
          <w:tcPr>
            <w:tcW w:w="4143" w:type="dxa"/>
          </w:tcPr>
          <w:p w14:paraId="52B4E823" w14:textId="61E2AEA5" w:rsidR="002511EC" w:rsidRPr="002511EC" w:rsidRDefault="002511EC" w:rsidP="002511EC">
            <w:pPr>
              <w:pStyle w:val="a3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11EC">
              <w:rPr>
                <w:rFonts w:ascii="Times New Roman" w:hAnsi="Times New Roman" w:cs="Times New Roman"/>
                <w:sz w:val="24"/>
                <w:szCs w:val="24"/>
              </w:rPr>
              <w:t>1.3 5</w:t>
            </w:r>
          </w:p>
        </w:tc>
        <w:tc>
          <w:tcPr>
            <w:tcW w:w="4127" w:type="dxa"/>
          </w:tcPr>
          <w:p w14:paraId="013A67D3" w14:textId="00B4E230" w:rsidR="002511EC" w:rsidRDefault="002511EC" w:rsidP="002511EC">
            <w:pPr>
              <w:pStyle w:val="a3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llegal_number</w:t>
            </w:r>
            <w:proofErr w:type="spellEnd"/>
          </w:p>
        </w:tc>
      </w:tr>
      <w:tr w:rsidR="002511EC" w:rsidRPr="004C293D" w14:paraId="02C847C6" w14:textId="77777777" w:rsidTr="00B70C48">
        <w:tc>
          <w:tcPr>
            <w:tcW w:w="4143" w:type="dxa"/>
          </w:tcPr>
          <w:p w14:paraId="4B3FABC8" w14:textId="157533EA" w:rsidR="002511EC" w:rsidRPr="002511EC" w:rsidRDefault="002511EC" w:rsidP="002511EC">
            <w:pPr>
              <w:pStyle w:val="a3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11EC">
              <w:rPr>
                <w:rFonts w:ascii="Times New Roman" w:hAnsi="Times New Roman" w:cs="Times New Roman"/>
                <w:sz w:val="24"/>
                <w:szCs w:val="24"/>
              </w:rPr>
              <w:t>51.3 3.5</w:t>
            </w:r>
          </w:p>
        </w:tc>
        <w:tc>
          <w:tcPr>
            <w:tcW w:w="4127" w:type="dxa"/>
          </w:tcPr>
          <w:p w14:paraId="64AE037A" w14:textId="5BFD0842" w:rsidR="002511EC" w:rsidRDefault="002511EC" w:rsidP="002511EC">
            <w:pPr>
              <w:pStyle w:val="a3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llegal_number</w:t>
            </w:r>
            <w:proofErr w:type="spellEnd"/>
          </w:p>
        </w:tc>
      </w:tr>
    </w:tbl>
    <w:p w14:paraId="58F38F37" w14:textId="0F180A17" w:rsidR="00F87ACE" w:rsidRDefault="00F87ACE" w:rsidP="00F87ACE">
      <w:pPr>
        <w:pStyle w:val="a3"/>
        <w:ind w:left="360"/>
        <w:rPr>
          <w:rFonts w:ascii="Times New Roman" w:hAnsi="Times New Roman" w:cs="Times New Roman"/>
          <w:sz w:val="24"/>
          <w:szCs w:val="24"/>
        </w:rPr>
      </w:pPr>
    </w:p>
    <w:p w14:paraId="2847D386" w14:textId="2F566ED6" w:rsidR="00C07224" w:rsidRDefault="00C07224" w:rsidP="00F87ACE">
      <w:pPr>
        <w:pStyle w:val="a3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so, </w:t>
      </w:r>
      <w:r w:rsidR="00A85185">
        <w:rPr>
          <w:rFonts w:ascii="Times New Roman" w:hAnsi="Times New Roman" w:cs="Times New Roman"/>
          <w:sz w:val="24"/>
          <w:szCs w:val="24"/>
        </w:rPr>
        <w:t xml:space="preserve">a concrete file of </w:t>
      </w:r>
      <w:proofErr w:type="spellStart"/>
      <w:r w:rsidR="00DB4DD4">
        <w:rPr>
          <w:rFonts w:ascii="Times New Roman" w:hAnsi="Times New Roman" w:cs="Times New Roman"/>
          <w:sz w:val="24"/>
          <w:szCs w:val="24"/>
        </w:rPr>
        <w:t>cpp</w:t>
      </w:r>
      <w:proofErr w:type="spellEnd"/>
      <w:r w:rsidR="00DB4DD4">
        <w:rPr>
          <w:rFonts w:ascii="Times New Roman" w:hAnsi="Times New Roman" w:cs="Times New Roman"/>
          <w:sz w:val="24"/>
          <w:szCs w:val="24"/>
        </w:rPr>
        <w:t xml:space="preserve"> </w:t>
      </w:r>
      <w:r w:rsidR="00300B1E">
        <w:rPr>
          <w:rFonts w:ascii="Times New Roman" w:hAnsi="Times New Roman" w:cs="Times New Roman" w:hint="eastAsia"/>
          <w:sz w:val="24"/>
          <w:szCs w:val="24"/>
        </w:rPr>
        <w:t>source</w:t>
      </w:r>
      <w:r w:rsidR="00300B1E">
        <w:rPr>
          <w:rFonts w:ascii="Times New Roman" w:hAnsi="Times New Roman" w:cs="Times New Roman"/>
          <w:sz w:val="24"/>
          <w:szCs w:val="24"/>
        </w:rPr>
        <w:t xml:space="preserve"> </w:t>
      </w:r>
      <w:r w:rsidR="00A85185">
        <w:rPr>
          <w:rFonts w:ascii="Times New Roman" w:hAnsi="Times New Roman" w:cs="Times New Roman"/>
          <w:sz w:val="24"/>
          <w:szCs w:val="24"/>
        </w:rPr>
        <w:t>code for this unit test</w:t>
      </w:r>
      <w:r w:rsidR="000A7365">
        <w:rPr>
          <w:rFonts w:ascii="Times New Roman" w:hAnsi="Times New Roman" w:cs="Times New Roman"/>
          <w:sz w:val="24"/>
          <w:szCs w:val="24"/>
        </w:rPr>
        <w:t xml:space="preserve"> is given in the attachment, which </w:t>
      </w:r>
      <w:r w:rsidR="00B2212F">
        <w:rPr>
          <w:rFonts w:ascii="Times New Roman" w:hAnsi="Times New Roman" w:cs="Times New Roman"/>
          <w:sz w:val="24"/>
          <w:szCs w:val="24"/>
        </w:rPr>
        <w:t xml:space="preserve">can successfully </w:t>
      </w:r>
      <w:r w:rsidR="00643403">
        <w:rPr>
          <w:rFonts w:ascii="Times New Roman" w:hAnsi="Times New Roman" w:cs="Times New Roman"/>
          <w:sz w:val="24"/>
          <w:szCs w:val="24"/>
        </w:rPr>
        <w:t>pass</w:t>
      </w:r>
      <w:r w:rsidR="00B2212F">
        <w:rPr>
          <w:rFonts w:ascii="Times New Roman" w:hAnsi="Times New Roman" w:cs="Times New Roman"/>
          <w:sz w:val="24"/>
          <w:szCs w:val="24"/>
        </w:rPr>
        <w:t xml:space="preserve"> the first </w:t>
      </w:r>
      <w:r w:rsidR="008B161A">
        <w:rPr>
          <w:rFonts w:ascii="Times New Roman" w:hAnsi="Times New Roman" w:cs="Times New Roman"/>
          <w:sz w:val="24"/>
          <w:szCs w:val="24"/>
        </w:rPr>
        <w:t>five</w:t>
      </w:r>
      <w:r w:rsidR="00B2212F">
        <w:rPr>
          <w:rFonts w:ascii="Times New Roman" w:hAnsi="Times New Roman" w:cs="Times New Roman"/>
          <w:sz w:val="24"/>
          <w:szCs w:val="24"/>
        </w:rPr>
        <w:t xml:space="preserve"> test</w:t>
      </w:r>
      <w:r w:rsidR="00E729FB">
        <w:rPr>
          <w:rFonts w:ascii="Times New Roman" w:hAnsi="Times New Roman" w:cs="Times New Roman"/>
          <w:sz w:val="24"/>
          <w:szCs w:val="24"/>
        </w:rPr>
        <w:t>s</w:t>
      </w:r>
      <w:r w:rsidR="008B161A">
        <w:rPr>
          <w:rFonts w:ascii="Times New Roman" w:hAnsi="Times New Roman" w:cs="Times New Roman"/>
          <w:sz w:val="24"/>
          <w:szCs w:val="24"/>
        </w:rPr>
        <w:t xml:space="preserve"> and fail the sixth one.</w:t>
      </w:r>
      <w:r w:rsidR="00DC6753">
        <w:rPr>
          <w:rFonts w:ascii="Times New Roman" w:hAnsi="Times New Roman" w:cs="Times New Roman"/>
          <w:sz w:val="24"/>
          <w:szCs w:val="24"/>
        </w:rPr>
        <w:t xml:space="preserve"> Hopefully</w:t>
      </w:r>
      <w:r w:rsidR="00D34521">
        <w:rPr>
          <w:rFonts w:ascii="Times New Roman" w:hAnsi="Times New Roman" w:cs="Times New Roman"/>
          <w:sz w:val="24"/>
          <w:szCs w:val="24"/>
        </w:rPr>
        <w:t>,</w:t>
      </w:r>
      <w:r w:rsidR="00DC6753">
        <w:rPr>
          <w:rFonts w:ascii="Times New Roman" w:hAnsi="Times New Roman" w:cs="Times New Roman"/>
          <w:sz w:val="24"/>
          <w:szCs w:val="24"/>
        </w:rPr>
        <w:t xml:space="preserve"> this is a good example explaining </w:t>
      </w:r>
      <w:r w:rsidR="00DC6753" w:rsidRPr="005A6E67">
        <w:rPr>
          <w:rFonts w:ascii="Times New Roman" w:hAnsi="Times New Roman" w:cs="Times New Roman"/>
          <w:color w:val="FF0000"/>
          <w:sz w:val="24"/>
          <w:szCs w:val="24"/>
        </w:rPr>
        <w:t>what is a specific unit test</w:t>
      </w:r>
      <w:r w:rsidR="00DC6753">
        <w:rPr>
          <w:rFonts w:ascii="Times New Roman" w:hAnsi="Times New Roman" w:cs="Times New Roman"/>
          <w:sz w:val="24"/>
          <w:szCs w:val="24"/>
        </w:rPr>
        <w:t>.</w:t>
      </w:r>
    </w:p>
    <w:p w14:paraId="21E6E09C" w14:textId="3143847C" w:rsidR="005A6E67" w:rsidRDefault="005A6E67" w:rsidP="00F87ACE">
      <w:pPr>
        <w:pStyle w:val="a3"/>
        <w:ind w:left="360"/>
        <w:rPr>
          <w:rFonts w:ascii="Times New Roman" w:hAnsi="Times New Roman" w:cs="Times New Roman"/>
          <w:sz w:val="24"/>
          <w:szCs w:val="24"/>
        </w:rPr>
      </w:pPr>
    </w:p>
    <w:p w14:paraId="063E4B4A" w14:textId="1EDAF8E0" w:rsidR="005A6E67" w:rsidRDefault="005A6E67" w:rsidP="00F87ACE">
      <w:pPr>
        <w:pStyle w:val="a3"/>
        <w:ind w:left="360"/>
        <w:rPr>
          <w:rFonts w:ascii="Times New Roman" w:hAnsi="Times New Roman" w:cs="Times New Roman"/>
          <w:sz w:val="24"/>
          <w:szCs w:val="24"/>
        </w:rPr>
      </w:pPr>
    </w:p>
    <w:p w14:paraId="518A7C8B" w14:textId="50463115" w:rsidR="005A6E67" w:rsidRDefault="003149A9" w:rsidP="00BF2270">
      <w:pPr>
        <w:pStyle w:val="a3"/>
        <w:ind w:left="360"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本次课程软件设计采用的是安卓开发，因此，进行两种类型的测试，包括单元测试和</w:t>
      </w:r>
      <w:r>
        <w:rPr>
          <w:rFonts w:ascii="Times New Roman" w:hAnsi="Times New Roman" w:cs="Times New Roman" w:hint="eastAsia"/>
          <w:sz w:val="24"/>
          <w:szCs w:val="24"/>
        </w:rPr>
        <w:t>UI</w:t>
      </w:r>
      <w:r>
        <w:rPr>
          <w:rFonts w:ascii="Times New Roman" w:hAnsi="Times New Roman" w:cs="Times New Roman" w:hint="eastAsia"/>
          <w:sz w:val="24"/>
          <w:szCs w:val="24"/>
        </w:rPr>
        <w:t>测试。</w:t>
      </w:r>
    </w:p>
    <w:p w14:paraId="2FD5CF2B" w14:textId="096AB1E6" w:rsidR="00BF2270" w:rsidRDefault="00BF2270" w:rsidP="00BF227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UI</w:t>
      </w:r>
      <w:r>
        <w:rPr>
          <w:rFonts w:ascii="Times New Roman" w:hAnsi="Times New Roman" w:cs="Times New Roman" w:hint="eastAsia"/>
          <w:sz w:val="24"/>
          <w:szCs w:val="24"/>
        </w:rPr>
        <w:t>测试：对新增加的账本是否正确显示</w:t>
      </w:r>
    </w:p>
    <w:p w14:paraId="5D377675" w14:textId="6DAF9047" w:rsidR="00BF2270" w:rsidRPr="00BF2270" w:rsidRDefault="00BF2270" w:rsidP="00BF2270">
      <w:pPr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单元测试：模拟在输入数据时作的加减法然后存于数据库中，通过读出数据库中的内容测试是否成功地</w:t>
      </w:r>
      <w:r w:rsidR="00C11805">
        <w:rPr>
          <w:rFonts w:ascii="Times New Roman" w:hAnsi="Times New Roman" w:cs="Times New Roman" w:hint="eastAsia"/>
          <w:sz w:val="24"/>
          <w:szCs w:val="24"/>
        </w:rPr>
        <w:t>进行单元测试，或者测试读取数据库中的内容是否正确。</w:t>
      </w:r>
    </w:p>
    <w:sectPr w:rsidR="00BF2270" w:rsidRPr="00BF2270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790CE6"/>
    <w:multiLevelType w:val="hybridMultilevel"/>
    <w:tmpl w:val="B6A68E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6D551BB2"/>
    <w:multiLevelType w:val="hybridMultilevel"/>
    <w:tmpl w:val="948419E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7F0703F6"/>
    <w:multiLevelType w:val="hybridMultilevel"/>
    <w:tmpl w:val="0AC8F12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CyNDQwNjK1MDOyMDRS0lEKTi0uzszPAykwqQUAcJPC0SwAAAA="/>
  </w:docVars>
  <w:rsids>
    <w:rsidRoot w:val="0017672E"/>
    <w:rsid w:val="000073B4"/>
    <w:rsid w:val="000100D0"/>
    <w:rsid w:val="00053ECF"/>
    <w:rsid w:val="00060186"/>
    <w:rsid w:val="00074D92"/>
    <w:rsid w:val="00082FBE"/>
    <w:rsid w:val="00090E56"/>
    <w:rsid w:val="00092C67"/>
    <w:rsid w:val="00095F9D"/>
    <w:rsid w:val="000A7365"/>
    <w:rsid w:val="000B23F4"/>
    <w:rsid w:val="00101B31"/>
    <w:rsid w:val="00106773"/>
    <w:rsid w:val="001325BB"/>
    <w:rsid w:val="00136E99"/>
    <w:rsid w:val="00175463"/>
    <w:rsid w:val="0017672E"/>
    <w:rsid w:val="001918CD"/>
    <w:rsid w:val="001F1FA1"/>
    <w:rsid w:val="001F6527"/>
    <w:rsid w:val="0021308C"/>
    <w:rsid w:val="00237E44"/>
    <w:rsid w:val="002511EC"/>
    <w:rsid w:val="0026693A"/>
    <w:rsid w:val="0026721D"/>
    <w:rsid w:val="002678A3"/>
    <w:rsid w:val="00275DFB"/>
    <w:rsid w:val="00277839"/>
    <w:rsid w:val="00283763"/>
    <w:rsid w:val="002B0687"/>
    <w:rsid w:val="00300B1E"/>
    <w:rsid w:val="003149A9"/>
    <w:rsid w:val="00347DBF"/>
    <w:rsid w:val="0039727A"/>
    <w:rsid w:val="003A7459"/>
    <w:rsid w:val="003C07F3"/>
    <w:rsid w:val="003C4F56"/>
    <w:rsid w:val="003E0EC5"/>
    <w:rsid w:val="00416F8F"/>
    <w:rsid w:val="00430D30"/>
    <w:rsid w:val="0043155C"/>
    <w:rsid w:val="00443851"/>
    <w:rsid w:val="00482605"/>
    <w:rsid w:val="004C0DE6"/>
    <w:rsid w:val="004C293D"/>
    <w:rsid w:val="004C39EE"/>
    <w:rsid w:val="004E7D46"/>
    <w:rsid w:val="00504E4E"/>
    <w:rsid w:val="00525554"/>
    <w:rsid w:val="00532D5A"/>
    <w:rsid w:val="00540B84"/>
    <w:rsid w:val="005A4E4C"/>
    <w:rsid w:val="005A6E67"/>
    <w:rsid w:val="005A78D5"/>
    <w:rsid w:val="005B388E"/>
    <w:rsid w:val="005B3D36"/>
    <w:rsid w:val="005C75C9"/>
    <w:rsid w:val="005F6268"/>
    <w:rsid w:val="00630CF9"/>
    <w:rsid w:val="006343C2"/>
    <w:rsid w:val="00643403"/>
    <w:rsid w:val="0067040A"/>
    <w:rsid w:val="00672B34"/>
    <w:rsid w:val="006B12D5"/>
    <w:rsid w:val="006B5FE4"/>
    <w:rsid w:val="006C1ED9"/>
    <w:rsid w:val="006D5E7E"/>
    <w:rsid w:val="006F5573"/>
    <w:rsid w:val="006F58D2"/>
    <w:rsid w:val="00722459"/>
    <w:rsid w:val="00725CD7"/>
    <w:rsid w:val="00734088"/>
    <w:rsid w:val="007507E0"/>
    <w:rsid w:val="00763887"/>
    <w:rsid w:val="00764C26"/>
    <w:rsid w:val="00786191"/>
    <w:rsid w:val="00791364"/>
    <w:rsid w:val="007A2EC9"/>
    <w:rsid w:val="007B5AA0"/>
    <w:rsid w:val="007B7BD7"/>
    <w:rsid w:val="00826C10"/>
    <w:rsid w:val="0083493E"/>
    <w:rsid w:val="00872886"/>
    <w:rsid w:val="008B161A"/>
    <w:rsid w:val="008B4686"/>
    <w:rsid w:val="008C138B"/>
    <w:rsid w:val="008E61C8"/>
    <w:rsid w:val="008F07F2"/>
    <w:rsid w:val="00914538"/>
    <w:rsid w:val="00920DBA"/>
    <w:rsid w:val="00951999"/>
    <w:rsid w:val="00953D9A"/>
    <w:rsid w:val="00977333"/>
    <w:rsid w:val="009822C0"/>
    <w:rsid w:val="00987315"/>
    <w:rsid w:val="00A60C38"/>
    <w:rsid w:val="00A6295F"/>
    <w:rsid w:val="00A72338"/>
    <w:rsid w:val="00A85185"/>
    <w:rsid w:val="00AA7ACE"/>
    <w:rsid w:val="00AB212D"/>
    <w:rsid w:val="00AB53A2"/>
    <w:rsid w:val="00AB7589"/>
    <w:rsid w:val="00B00175"/>
    <w:rsid w:val="00B0422D"/>
    <w:rsid w:val="00B1363A"/>
    <w:rsid w:val="00B13EAF"/>
    <w:rsid w:val="00B2212F"/>
    <w:rsid w:val="00B33C5D"/>
    <w:rsid w:val="00B4060E"/>
    <w:rsid w:val="00B50222"/>
    <w:rsid w:val="00B50A2E"/>
    <w:rsid w:val="00B6181B"/>
    <w:rsid w:val="00B64E21"/>
    <w:rsid w:val="00B70C48"/>
    <w:rsid w:val="00B72226"/>
    <w:rsid w:val="00B75F35"/>
    <w:rsid w:val="00B937F4"/>
    <w:rsid w:val="00BA55BC"/>
    <w:rsid w:val="00BA6CE7"/>
    <w:rsid w:val="00BB7001"/>
    <w:rsid w:val="00BF2270"/>
    <w:rsid w:val="00C07224"/>
    <w:rsid w:val="00C11805"/>
    <w:rsid w:val="00C1506F"/>
    <w:rsid w:val="00C15AA0"/>
    <w:rsid w:val="00C31095"/>
    <w:rsid w:val="00C323D1"/>
    <w:rsid w:val="00C32C73"/>
    <w:rsid w:val="00C607D4"/>
    <w:rsid w:val="00C61393"/>
    <w:rsid w:val="00C67CBB"/>
    <w:rsid w:val="00C76329"/>
    <w:rsid w:val="00CB633F"/>
    <w:rsid w:val="00CE41B9"/>
    <w:rsid w:val="00D151F4"/>
    <w:rsid w:val="00D27D49"/>
    <w:rsid w:val="00D34521"/>
    <w:rsid w:val="00D615DF"/>
    <w:rsid w:val="00D776D8"/>
    <w:rsid w:val="00D93DD5"/>
    <w:rsid w:val="00DB4DD4"/>
    <w:rsid w:val="00DC6753"/>
    <w:rsid w:val="00DD10DE"/>
    <w:rsid w:val="00DD2464"/>
    <w:rsid w:val="00DE689B"/>
    <w:rsid w:val="00DF5308"/>
    <w:rsid w:val="00E36E36"/>
    <w:rsid w:val="00E60CF1"/>
    <w:rsid w:val="00E65B4E"/>
    <w:rsid w:val="00E66CE1"/>
    <w:rsid w:val="00E729FB"/>
    <w:rsid w:val="00E755A0"/>
    <w:rsid w:val="00E950C6"/>
    <w:rsid w:val="00EA044D"/>
    <w:rsid w:val="00EC3C23"/>
    <w:rsid w:val="00EC4695"/>
    <w:rsid w:val="00EF333A"/>
    <w:rsid w:val="00F10BA6"/>
    <w:rsid w:val="00F14AB9"/>
    <w:rsid w:val="00F14C87"/>
    <w:rsid w:val="00F20D93"/>
    <w:rsid w:val="00F21BC7"/>
    <w:rsid w:val="00F352A1"/>
    <w:rsid w:val="00F45984"/>
    <w:rsid w:val="00F741D3"/>
    <w:rsid w:val="00F74D05"/>
    <w:rsid w:val="00F77599"/>
    <w:rsid w:val="00F819B7"/>
    <w:rsid w:val="00F87ACE"/>
    <w:rsid w:val="00FA2CC2"/>
    <w:rsid w:val="00FB269F"/>
    <w:rsid w:val="00FC7E5E"/>
    <w:rsid w:val="00FD1A8B"/>
    <w:rsid w:val="00FE7072"/>
    <w:rsid w:val="00FF7E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A6B9C7"/>
  <w15:chartTrackingRefBased/>
  <w15:docId w15:val="{18DF39CB-D504-479B-8AC7-5739676DF7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D10DE"/>
    <w:pPr>
      <w:ind w:left="720"/>
      <w:contextualSpacing/>
    </w:pPr>
  </w:style>
  <w:style w:type="character" w:styleId="a4">
    <w:name w:val="Hyperlink"/>
    <w:basedOn w:val="a0"/>
    <w:uiPriority w:val="99"/>
    <w:unhideWhenUsed/>
    <w:rsid w:val="005C75C9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5C75C9"/>
    <w:rPr>
      <w:color w:val="605E5C"/>
      <w:shd w:val="clear" w:color="auto" w:fill="E1DFDD"/>
    </w:rPr>
  </w:style>
  <w:style w:type="character" w:styleId="a6">
    <w:name w:val="FollowedHyperlink"/>
    <w:basedOn w:val="a0"/>
    <w:uiPriority w:val="99"/>
    <w:semiHidden/>
    <w:unhideWhenUsed/>
    <w:rsid w:val="00C1506F"/>
    <w:rPr>
      <w:color w:val="954F72" w:themeColor="followedHyperlink"/>
      <w:u w:val="single"/>
    </w:rPr>
  </w:style>
  <w:style w:type="table" w:styleId="a7">
    <w:name w:val="Table Grid"/>
    <w:basedOn w:val="a1"/>
    <w:uiPriority w:val="39"/>
    <w:rsid w:val="00F87A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7</TotalTime>
  <Pages>1</Pages>
  <Words>153</Words>
  <Characters>87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eyuan</dc:creator>
  <cp:keywords/>
  <dc:description/>
  <cp:lastModifiedBy>Dream Z</cp:lastModifiedBy>
  <cp:revision>171</cp:revision>
  <dcterms:created xsi:type="dcterms:W3CDTF">2020-10-27T16:50:00Z</dcterms:created>
  <dcterms:modified xsi:type="dcterms:W3CDTF">2021-12-21T17:39:00Z</dcterms:modified>
</cp:coreProperties>
</file>